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F26C6F" w14:textId="1438A447" w:rsidR="00D30E2F" w:rsidRPr="00254911" w:rsidRDefault="00796D6D">
      <w:pPr>
        <w:spacing w:before="60" w:line="321" w:lineRule="exact"/>
        <w:ind w:left="1546" w:right="1545"/>
        <w:jc w:val="center"/>
        <w:rPr>
          <w:b/>
          <w:iCs/>
          <w:sz w:val="28"/>
          <w:szCs w:val="28"/>
        </w:rPr>
      </w:pPr>
      <w:r w:rsidRPr="00254911">
        <w:rPr>
          <w:b/>
          <w:iCs/>
          <w:sz w:val="28"/>
          <w:szCs w:val="28"/>
        </w:rPr>
        <w:t xml:space="preserve">Lodge </w:t>
      </w:r>
      <w:r w:rsidR="00C96B81" w:rsidRPr="00254911">
        <w:rPr>
          <w:b/>
          <w:iCs/>
          <w:sz w:val="28"/>
          <w:szCs w:val="28"/>
        </w:rPr>
        <w:t xml:space="preserve">Residential </w:t>
      </w:r>
      <w:r w:rsidRPr="00254911">
        <w:rPr>
          <w:b/>
          <w:iCs/>
          <w:sz w:val="28"/>
          <w:szCs w:val="28"/>
        </w:rPr>
        <w:t>Condominium Association</w:t>
      </w:r>
    </w:p>
    <w:p w14:paraId="7E36BEE7" w14:textId="477A3372" w:rsidR="00D30E2F" w:rsidRPr="00C036B2" w:rsidRDefault="00796D6D">
      <w:pPr>
        <w:pStyle w:val="Heading1"/>
        <w:ind w:left="2997" w:right="2996"/>
        <w:rPr>
          <w:sz w:val="26"/>
          <w:szCs w:val="26"/>
        </w:rPr>
      </w:pPr>
      <w:r>
        <w:t>Board of Di</w:t>
      </w:r>
      <w:r w:rsidR="00DE297E">
        <w:t xml:space="preserve">rectors </w:t>
      </w:r>
      <w:r w:rsidR="0059409B">
        <w:t>Special</w:t>
      </w:r>
      <w:r w:rsidR="00DE297E">
        <w:t xml:space="preserve"> Meeting </w:t>
      </w:r>
      <w:r w:rsidR="005F7CE9">
        <w:t>Mon</w:t>
      </w:r>
      <w:r w:rsidR="00C036B2" w:rsidRPr="00C036B2">
        <w:rPr>
          <w:sz w:val="26"/>
          <w:szCs w:val="26"/>
        </w:rPr>
        <w:t>day</w:t>
      </w:r>
      <w:r w:rsidR="003C116E" w:rsidRPr="00C036B2">
        <w:rPr>
          <w:sz w:val="26"/>
          <w:szCs w:val="26"/>
        </w:rPr>
        <w:t xml:space="preserve">, </w:t>
      </w:r>
      <w:r w:rsidR="00DB6569">
        <w:rPr>
          <w:sz w:val="26"/>
          <w:szCs w:val="26"/>
        </w:rPr>
        <w:t>Ju</w:t>
      </w:r>
      <w:r w:rsidR="005F7CE9">
        <w:rPr>
          <w:sz w:val="26"/>
          <w:szCs w:val="26"/>
        </w:rPr>
        <w:t>ly</w:t>
      </w:r>
      <w:r w:rsidR="00FC0BDD">
        <w:rPr>
          <w:sz w:val="26"/>
          <w:szCs w:val="26"/>
        </w:rPr>
        <w:t xml:space="preserve"> </w:t>
      </w:r>
      <w:r w:rsidR="005F7CE9">
        <w:rPr>
          <w:sz w:val="26"/>
          <w:szCs w:val="26"/>
        </w:rPr>
        <w:t>15</w:t>
      </w:r>
      <w:r w:rsidR="00F04A03" w:rsidRPr="00C036B2">
        <w:rPr>
          <w:sz w:val="26"/>
          <w:szCs w:val="26"/>
        </w:rPr>
        <w:t>, 202</w:t>
      </w:r>
      <w:r w:rsidR="006F24D0" w:rsidRPr="00C036B2">
        <w:rPr>
          <w:sz w:val="26"/>
          <w:szCs w:val="26"/>
        </w:rPr>
        <w:t>4</w:t>
      </w:r>
      <w:r w:rsidR="00C1161F" w:rsidRPr="00C036B2">
        <w:rPr>
          <w:sz w:val="26"/>
          <w:szCs w:val="26"/>
        </w:rPr>
        <w:t xml:space="preserve">– </w:t>
      </w:r>
      <w:r w:rsidR="007F413C">
        <w:rPr>
          <w:sz w:val="26"/>
          <w:szCs w:val="26"/>
        </w:rPr>
        <w:t>10</w:t>
      </w:r>
      <w:r w:rsidR="00C036B2" w:rsidRPr="00C036B2">
        <w:rPr>
          <w:sz w:val="26"/>
          <w:szCs w:val="26"/>
        </w:rPr>
        <w:t xml:space="preserve"> </w:t>
      </w:r>
      <w:r w:rsidR="00A14B0B">
        <w:rPr>
          <w:sz w:val="26"/>
          <w:szCs w:val="26"/>
        </w:rPr>
        <w:t>a</w:t>
      </w:r>
      <w:r w:rsidRPr="00C036B2">
        <w:rPr>
          <w:sz w:val="26"/>
          <w:szCs w:val="26"/>
        </w:rPr>
        <w:t>.m.</w:t>
      </w:r>
    </w:p>
    <w:p w14:paraId="1546A94B" w14:textId="562314E0" w:rsidR="00AB352D" w:rsidRDefault="00A14B0B">
      <w:pPr>
        <w:spacing w:line="321" w:lineRule="exact"/>
        <w:ind w:left="1546" w:right="1545"/>
        <w:jc w:val="center"/>
        <w:rPr>
          <w:b/>
          <w:sz w:val="28"/>
        </w:rPr>
      </w:pPr>
      <w:r>
        <w:rPr>
          <w:b/>
          <w:sz w:val="28"/>
        </w:rPr>
        <w:t xml:space="preserve">Suncadia Lodge </w:t>
      </w:r>
      <w:r w:rsidR="00F959C8">
        <w:rPr>
          <w:b/>
          <w:sz w:val="28"/>
        </w:rPr>
        <w:t>Lobby</w:t>
      </w:r>
    </w:p>
    <w:p w14:paraId="52D96202" w14:textId="77777777" w:rsidR="00165C6B" w:rsidRDefault="00165C6B">
      <w:pPr>
        <w:spacing w:line="321" w:lineRule="exact"/>
        <w:ind w:left="1546" w:right="1545"/>
        <w:jc w:val="center"/>
        <w:rPr>
          <w:b/>
          <w:sz w:val="28"/>
        </w:rPr>
      </w:pPr>
    </w:p>
    <w:p w14:paraId="4BB9C621" w14:textId="6FB70FEA" w:rsidR="00C1161F" w:rsidRPr="00903314" w:rsidRDefault="00C1161F" w:rsidP="00801A4D"/>
    <w:p w14:paraId="30F2C0A6" w14:textId="77777777" w:rsidR="00D30E2F" w:rsidRPr="00903314" w:rsidRDefault="00796D6D">
      <w:pPr>
        <w:ind w:left="1545" w:right="1545"/>
        <w:jc w:val="center"/>
        <w:rPr>
          <w:b/>
        </w:rPr>
      </w:pPr>
      <w:r w:rsidRPr="00903314">
        <w:rPr>
          <w:b/>
        </w:rPr>
        <w:t>AGENDA</w:t>
      </w:r>
    </w:p>
    <w:p w14:paraId="6BD56B61" w14:textId="77777777" w:rsidR="00D30E2F" w:rsidRDefault="00796D6D" w:rsidP="005F7CE9">
      <w:pPr>
        <w:pStyle w:val="ListParagraph"/>
        <w:numPr>
          <w:ilvl w:val="0"/>
          <w:numId w:val="11"/>
        </w:numPr>
        <w:tabs>
          <w:tab w:val="left" w:pos="480"/>
        </w:tabs>
        <w:spacing w:before="270"/>
      </w:pPr>
      <w:r w:rsidRPr="00903314">
        <w:t>Meeting Call to Order - Verification of</w:t>
      </w:r>
      <w:r w:rsidRPr="005F7CE9">
        <w:rPr>
          <w:spacing w:val="-5"/>
        </w:rPr>
        <w:t xml:space="preserve"> </w:t>
      </w:r>
      <w:r w:rsidRPr="00903314">
        <w:t>Quorum</w:t>
      </w:r>
    </w:p>
    <w:p w14:paraId="316577FA" w14:textId="77777777" w:rsidR="00D30E2F" w:rsidRPr="00903314" w:rsidRDefault="00D30E2F">
      <w:pPr>
        <w:pStyle w:val="BodyText"/>
        <w:spacing w:before="11"/>
        <w:ind w:firstLine="0"/>
        <w:rPr>
          <w:sz w:val="22"/>
          <w:szCs w:val="22"/>
        </w:rPr>
      </w:pPr>
    </w:p>
    <w:p w14:paraId="4E397AD9" w14:textId="77777777" w:rsidR="005F7CE9" w:rsidRDefault="00796D6D" w:rsidP="005F7CE9">
      <w:pPr>
        <w:pStyle w:val="ListParagraph"/>
        <w:numPr>
          <w:ilvl w:val="0"/>
          <w:numId w:val="11"/>
        </w:numPr>
        <w:tabs>
          <w:tab w:val="left" w:pos="480"/>
        </w:tabs>
      </w:pPr>
      <w:r w:rsidRPr="00903314">
        <w:t>New Business</w:t>
      </w:r>
    </w:p>
    <w:p w14:paraId="4BB5BCA7" w14:textId="77777777" w:rsidR="005F7CE9" w:rsidRDefault="005F7CE9" w:rsidP="005F7CE9">
      <w:pPr>
        <w:pStyle w:val="ListParagraph"/>
      </w:pPr>
    </w:p>
    <w:p w14:paraId="5FFCC509" w14:textId="6F660BC1" w:rsidR="005F7CE9" w:rsidRPr="00D3142C" w:rsidRDefault="00A14B0B" w:rsidP="005F7CE9">
      <w:pPr>
        <w:pStyle w:val="ListParagraph"/>
        <w:numPr>
          <w:ilvl w:val="1"/>
          <w:numId w:val="11"/>
        </w:numPr>
        <w:tabs>
          <w:tab w:val="left" w:pos="480"/>
        </w:tabs>
      </w:pPr>
      <w:r>
        <w:rPr>
          <w:rFonts w:ascii="Aptos" w:hAnsi="Aptos"/>
          <w:color w:val="000000"/>
          <w:shd w:val="clear" w:color="auto" w:fill="FFFFFF"/>
        </w:rPr>
        <w:t>Board Inspection of the Lodge Hallways for Reserve Study Discussion</w:t>
      </w:r>
    </w:p>
    <w:p w14:paraId="7CDA06EB" w14:textId="49F6CD5D" w:rsidR="00D3142C" w:rsidRDefault="00D3142C" w:rsidP="005F7CE9">
      <w:pPr>
        <w:pStyle w:val="ListParagraph"/>
        <w:numPr>
          <w:ilvl w:val="1"/>
          <w:numId w:val="11"/>
        </w:numPr>
        <w:tabs>
          <w:tab w:val="left" w:pos="480"/>
        </w:tabs>
      </w:pPr>
      <w:r>
        <w:rPr>
          <w:rFonts w:ascii="Aptos" w:hAnsi="Aptos"/>
          <w:color w:val="000000"/>
          <w:shd w:val="clear" w:color="auto" w:fill="FFFFFF"/>
        </w:rPr>
        <w:t>Board Visit to the Lodge Room Refresh Model to Look at the Painted Balcony Railing</w:t>
      </w:r>
    </w:p>
    <w:p w14:paraId="0E2ABE03" w14:textId="77777777" w:rsidR="005F7CE9" w:rsidRDefault="005F7CE9" w:rsidP="005F7CE9">
      <w:pPr>
        <w:pStyle w:val="ListParagraph"/>
      </w:pPr>
    </w:p>
    <w:p w14:paraId="52CD23D0" w14:textId="157BECD6" w:rsidR="00D30E2F" w:rsidRPr="00903314" w:rsidRDefault="00796D6D" w:rsidP="005F7CE9">
      <w:pPr>
        <w:pStyle w:val="ListParagraph"/>
        <w:numPr>
          <w:ilvl w:val="0"/>
          <w:numId w:val="11"/>
        </w:numPr>
        <w:tabs>
          <w:tab w:val="left" w:pos="480"/>
        </w:tabs>
      </w:pPr>
      <w:r w:rsidRPr="00903314">
        <w:t>Adjournment</w:t>
      </w:r>
    </w:p>
    <w:sectPr w:rsidR="00D30E2F" w:rsidRPr="00903314">
      <w:type w:val="continuous"/>
      <w:pgSz w:w="12240" w:h="15840"/>
      <w:pgMar w:top="660" w:right="96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E2AF8"/>
    <w:multiLevelType w:val="hybridMultilevel"/>
    <w:tmpl w:val="454AABE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28601A"/>
    <w:multiLevelType w:val="hybridMultilevel"/>
    <w:tmpl w:val="18360DDA"/>
    <w:lvl w:ilvl="0" w:tplc="04090019">
      <w:start w:val="1"/>
      <w:numFmt w:val="lowerLetter"/>
      <w:lvlText w:val="%1.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" w15:restartNumberingAfterBreak="0">
    <w:nsid w:val="22BA74D4"/>
    <w:multiLevelType w:val="hybridMultilevel"/>
    <w:tmpl w:val="35F68574"/>
    <w:lvl w:ilvl="0" w:tplc="EF5E81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AD62FE"/>
    <w:multiLevelType w:val="hybridMultilevel"/>
    <w:tmpl w:val="BD669C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316748"/>
    <w:multiLevelType w:val="hybridMultilevel"/>
    <w:tmpl w:val="1EF291E8"/>
    <w:lvl w:ilvl="0" w:tplc="BCEC608A">
      <w:start w:val="1"/>
      <w:numFmt w:val="decimal"/>
      <w:lvlText w:val="%1)"/>
      <w:lvlJc w:val="left"/>
      <w:pPr>
        <w:ind w:left="1354" w:hanging="360"/>
      </w:pPr>
      <w:rPr>
        <w:rFonts w:eastAsiaTheme="minorHAnsi"/>
      </w:rPr>
    </w:lvl>
    <w:lvl w:ilvl="1" w:tplc="04090019">
      <w:start w:val="1"/>
      <w:numFmt w:val="lowerLetter"/>
      <w:lvlText w:val="%2."/>
      <w:lvlJc w:val="left"/>
      <w:pPr>
        <w:ind w:left="2074" w:hanging="360"/>
      </w:pPr>
    </w:lvl>
    <w:lvl w:ilvl="2" w:tplc="0409001B">
      <w:start w:val="1"/>
      <w:numFmt w:val="lowerRoman"/>
      <w:lvlText w:val="%3."/>
      <w:lvlJc w:val="right"/>
      <w:pPr>
        <w:ind w:left="2794" w:hanging="180"/>
      </w:pPr>
    </w:lvl>
    <w:lvl w:ilvl="3" w:tplc="0409000F">
      <w:start w:val="1"/>
      <w:numFmt w:val="decimal"/>
      <w:lvlText w:val="%4."/>
      <w:lvlJc w:val="left"/>
      <w:pPr>
        <w:ind w:left="3514" w:hanging="360"/>
      </w:pPr>
    </w:lvl>
    <w:lvl w:ilvl="4" w:tplc="04090019">
      <w:start w:val="1"/>
      <w:numFmt w:val="lowerLetter"/>
      <w:lvlText w:val="%5."/>
      <w:lvlJc w:val="left"/>
      <w:pPr>
        <w:ind w:left="4234" w:hanging="360"/>
      </w:pPr>
    </w:lvl>
    <w:lvl w:ilvl="5" w:tplc="0409001B">
      <w:start w:val="1"/>
      <w:numFmt w:val="lowerRoman"/>
      <w:lvlText w:val="%6."/>
      <w:lvlJc w:val="right"/>
      <w:pPr>
        <w:ind w:left="4954" w:hanging="180"/>
      </w:pPr>
    </w:lvl>
    <w:lvl w:ilvl="6" w:tplc="0409000F">
      <w:start w:val="1"/>
      <w:numFmt w:val="decimal"/>
      <w:lvlText w:val="%7."/>
      <w:lvlJc w:val="left"/>
      <w:pPr>
        <w:ind w:left="5674" w:hanging="360"/>
      </w:pPr>
    </w:lvl>
    <w:lvl w:ilvl="7" w:tplc="04090019">
      <w:start w:val="1"/>
      <w:numFmt w:val="lowerLetter"/>
      <w:lvlText w:val="%8."/>
      <w:lvlJc w:val="left"/>
      <w:pPr>
        <w:ind w:left="6394" w:hanging="360"/>
      </w:pPr>
    </w:lvl>
    <w:lvl w:ilvl="8" w:tplc="0409001B">
      <w:start w:val="1"/>
      <w:numFmt w:val="lowerRoman"/>
      <w:lvlText w:val="%9."/>
      <w:lvlJc w:val="right"/>
      <w:pPr>
        <w:ind w:left="7114" w:hanging="180"/>
      </w:pPr>
    </w:lvl>
  </w:abstractNum>
  <w:abstractNum w:abstractNumId="5" w15:restartNumberingAfterBreak="0">
    <w:nsid w:val="48C55FA4"/>
    <w:multiLevelType w:val="hybridMultilevel"/>
    <w:tmpl w:val="CB0C356C"/>
    <w:lvl w:ilvl="0" w:tplc="F57429D0">
      <w:start w:val="1"/>
      <w:numFmt w:val="lowerLetter"/>
      <w:lvlText w:val="%1."/>
      <w:lvlJc w:val="left"/>
      <w:pPr>
        <w:ind w:left="1200" w:hanging="36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en-US" w:eastAsia="en-US" w:bidi="en-US"/>
      </w:rPr>
    </w:lvl>
    <w:lvl w:ilvl="1" w:tplc="866A30EA">
      <w:numFmt w:val="bullet"/>
      <w:lvlText w:val="•"/>
      <w:lvlJc w:val="left"/>
      <w:pPr>
        <w:ind w:left="2112" w:hanging="360"/>
      </w:pPr>
      <w:rPr>
        <w:rFonts w:hint="default"/>
        <w:lang w:val="en-US" w:eastAsia="en-US" w:bidi="en-US"/>
      </w:rPr>
    </w:lvl>
    <w:lvl w:ilvl="2" w:tplc="D1EE2EB2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en-US"/>
      </w:rPr>
    </w:lvl>
    <w:lvl w:ilvl="3" w:tplc="EC10A98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en-US"/>
      </w:rPr>
    </w:lvl>
    <w:lvl w:ilvl="4" w:tplc="2CA892BE">
      <w:numFmt w:val="bullet"/>
      <w:lvlText w:val="•"/>
      <w:lvlJc w:val="left"/>
      <w:pPr>
        <w:ind w:left="4848" w:hanging="360"/>
      </w:pPr>
      <w:rPr>
        <w:rFonts w:hint="default"/>
        <w:lang w:val="en-US" w:eastAsia="en-US" w:bidi="en-US"/>
      </w:rPr>
    </w:lvl>
    <w:lvl w:ilvl="5" w:tplc="1758F640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en-US"/>
      </w:rPr>
    </w:lvl>
    <w:lvl w:ilvl="6" w:tplc="84923B86">
      <w:numFmt w:val="bullet"/>
      <w:lvlText w:val="•"/>
      <w:lvlJc w:val="left"/>
      <w:pPr>
        <w:ind w:left="6672" w:hanging="360"/>
      </w:pPr>
      <w:rPr>
        <w:rFonts w:hint="default"/>
        <w:lang w:val="en-US" w:eastAsia="en-US" w:bidi="en-US"/>
      </w:rPr>
    </w:lvl>
    <w:lvl w:ilvl="7" w:tplc="EC44B3A6">
      <w:numFmt w:val="bullet"/>
      <w:lvlText w:val="•"/>
      <w:lvlJc w:val="left"/>
      <w:pPr>
        <w:ind w:left="7584" w:hanging="360"/>
      </w:pPr>
      <w:rPr>
        <w:rFonts w:hint="default"/>
        <w:lang w:val="en-US" w:eastAsia="en-US" w:bidi="en-US"/>
      </w:rPr>
    </w:lvl>
    <w:lvl w:ilvl="8" w:tplc="719E3E68">
      <w:numFmt w:val="bullet"/>
      <w:lvlText w:val="•"/>
      <w:lvlJc w:val="left"/>
      <w:pPr>
        <w:ind w:left="849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4EC23334"/>
    <w:multiLevelType w:val="hybridMultilevel"/>
    <w:tmpl w:val="F9E2F24E"/>
    <w:lvl w:ilvl="0" w:tplc="0B6A5764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7" w15:restartNumberingAfterBreak="0">
    <w:nsid w:val="53647619"/>
    <w:multiLevelType w:val="hybridMultilevel"/>
    <w:tmpl w:val="1B7CEB1E"/>
    <w:lvl w:ilvl="0" w:tplc="51824B7A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1" w:tplc="0B6A5764">
      <w:start w:val="1"/>
      <w:numFmt w:val="lowerLetter"/>
      <w:lvlText w:val="%2."/>
      <w:lvlJc w:val="left"/>
      <w:pPr>
        <w:ind w:left="1200" w:hanging="360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02804FF2">
      <w:numFmt w:val="bullet"/>
      <w:lvlText w:val="•"/>
      <w:lvlJc w:val="left"/>
      <w:pPr>
        <w:ind w:left="2213" w:hanging="360"/>
      </w:pPr>
      <w:rPr>
        <w:rFonts w:hint="default"/>
        <w:lang w:val="en-US" w:eastAsia="en-US" w:bidi="en-US"/>
      </w:rPr>
    </w:lvl>
    <w:lvl w:ilvl="3" w:tplc="6212D1E0">
      <w:numFmt w:val="bullet"/>
      <w:lvlText w:val="•"/>
      <w:lvlJc w:val="left"/>
      <w:pPr>
        <w:ind w:left="3226" w:hanging="360"/>
      </w:pPr>
      <w:rPr>
        <w:rFonts w:hint="default"/>
        <w:lang w:val="en-US" w:eastAsia="en-US" w:bidi="en-US"/>
      </w:rPr>
    </w:lvl>
    <w:lvl w:ilvl="4" w:tplc="159C59F8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en-US"/>
      </w:rPr>
    </w:lvl>
    <w:lvl w:ilvl="5" w:tplc="00783A5E">
      <w:numFmt w:val="bullet"/>
      <w:lvlText w:val="•"/>
      <w:lvlJc w:val="left"/>
      <w:pPr>
        <w:ind w:left="5253" w:hanging="360"/>
      </w:pPr>
      <w:rPr>
        <w:rFonts w:hint="default"/>
        <w:lang w:val="en-US" w:eastAsia="en-US" w:bidi="en-US"/>
      </w:rPr>
    </w:lvl>
    <w:lvl w:ilvl="6" w:tplc="80FEF482">
      <w:numFmt w:val="bullet"/>
      <w:lvlText w:val="•"/>
      <w:lvlJc w:val="left"/>
      <w:pPr>
        <w:ind w:left="6266" w:hanging="360"/>
      </w:pPr>
      <w:rPr>
        <w:rFonts w:hint="default"/>
        <w:lang w:val="en-US" w:eastAsia="en-US" w:bidi="en-US"/>
      </w:rPr>
    </w:lvl>
    <w:lvl w:ilvl="7" w:tplc="E58CE788">
      <w:numFmt w:val="bullet"/>
      <w:lvlText w:val="•"/>
      <w:lvlJc w:val="left"/>
      <w:pPr>
        <w:ind w:left="7280" w:hanging="360"/>
      </w:pPr>
      <w:rPr>
        <w:rFonts w:hint="default"/>
        <w:lang w:val="en-US" w:eastAsia="en-US" w:bidi="en-US"/>
      </w:rPr>
    </w:lvl>
    <w:lvl w:ilvl="8" w:tplc="E13C4860">
      <w:numFmt w:val="bullet"/>
      <w:lvlText w:val="•"/>
      <w:lvlJc w:val="left"/>
      <w:pPr>
        <w:ind w:left="8293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598805D8"/>
    <w:multiLevelType w:val="hybridMultilevel"/>
    <w:tmpl w:val="8C18F3C4"/>
    <w:lvl w:ilvl="0" w:tplc="CB24A3E4">
      <w:start w:val="7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en-US"/>
      </w:rPr>
    </w:lvl>
    <w:lvl w:ilvl="1" w:tplc="04090019">
      <w:start w:val="1"/>
      <w:numFmt w:val="lowerLetter"/>
      <w:lvlText w:val="%2."/>
      <w:lvlJc w:val="left"/>
      <w:pPr>
        <w:ind w:left="1200" w:hanging="360"/>
      </w:pPr>
    </w:lvl>
    <w:lvl w:ilvl="2" w:tplc="68D42504">
      <w:numFmt w:val="bullet"/>
      <w:lvlText w:val="•"/>
      <w:lvlJc w:val="left"/>
      <w:pPr>
        <w:ind w:left="2213" w:hanging="360"/>
      </w:pPr>
      <w:rPr>
        <w:rFonts w:hint="default"/>
        <w:lang w:val="en-US" w:eastAsia="en-US" w:bidi="en-US"/>
      </w:rPr>
    </w:lvl>
    <w:lvl w:ilvl="3" w:tplc="7EFE6384">
      <w:numFmt w:val="bullet"/>
      <w:lvlText w:val="•"/>
      <w:lvlJc w:val="left"/>
      <w:pPr>
        <w:ind w:left="3226" w:hanging="360"/>
      </w:pPr>
      <w:rPr>
        <w:rFonts w:hint="default"/>
        <w:lang w:val="en-US" w:eastAsia="en-US" w:bidi="en-US"/>
      </w:rPr>
    </w:lvl>
    <w:lvl w:ilvl="4" w:tplc="419E94BC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en-US"/>
      </w:rPr>
    </w:lvl>
    <w:lvl w:ilvl="5" w:tplc="5888DEB0">
      <w:numFmt w:val="bullet"/>
      <w:lvlText w:val="•"/>
      <w:lvlJc w:val="left"/>
      <w:pPr>
        <w:ind w:left="5253" w:hanging="360"/>
      </w:pPr>
      <w:rPr>
        <w:rFonts w:hint="default"/>
        <w:lang w:val="en-US" w:eastAsia="en-US" w:bidi="en-US"/>
      </w:rPr>
    </w:lvl>
    <w:lvl w:ilvl="6" w:tplc="91EEF498">
      <w:numFmt w:val="bullet"/>
      <w:lvlText w:val="•"/>
      <w:lvlJc w:val="left"/>
      <w:pPr>
        <w:ind w:left="6266" w:hanging="360"/>
      </w:pPr>
      <w:rPr>
        <w:rFonts w:hint="default"/>
        <w:lang w:val="en-US" w:eastAsia="en-US" w:bidi="en-US"/>
      </w:rPr>
    </w:lvl>
    <w:lvl w:ilvl="7" w:tplc="10C6F952">
      <w:numFmt w:val="bullet"/>
      <w:lvlText w:val="•"/>
      <w:lvlJc w:val="left"/>
      <w:pPr>
        <w:ind w:left="7280" w:hanging="360"/>
      </w:pPr>
      <w:rPr>
        <w:rFonts w:hint="default"/>
        <w:lang w:val="en-US" w:eastAsia="en-US" w:bidi="en-US"/>
      </w:rPr>
    </w:lvl>
    <w:lvl w:ilvl="8" w:tplc="81A878D2">
      <w:numFmt w:val="bullet"/>
      <w:lvlText w:val="•"/>
      <w:lvlJc w:val="left"/>
      <w:pPr>
        <w:ind w:left="8293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66DF3C94"/>
    <w:multiLevelType w:val="hybridMultilevel"/>
    <w:tmpl w:val="DBAAC56A"/>
    <w:lvl w:ilvl="0" w:tplc="5A362D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930093">
    <w:abstractNumId w:val="8"/>
  </w:num>
  <w:num w:numId="2" w16cid:durableId="1433235696">
    <w:abstractNumId w:val="5"/>
  </w:num>
  <w:num w:numId="3" w16cid:durableId="1345859648">
    <w:abstractNumId w:val="7"/>
  </w:num>
  <w:num w:numId="4" w16cid:durableId="1176919309">
    <w:abstractNumId w:val="9"/>
  </w:num>
  <w:num w:numId="5" w16cid:durableId="1130781785">
    <w:abstractNumId w:val="2"/>
  </w:num>
  <w:num w:numId="6" w16cid:durableId="1084492487">
    <w:abstractNumId w:val="6"/>
  </w:num>
  <w:num w:numId="7" w16cid:durableId="159582166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967182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27944666">
    <w:abstractNumId w:val="0"/>
  </w:num>
  <w:num w:numId="10" w16cid:durableId="261304102">
    <w:abstractNumId w:val="1"/>
  </w:num>
  <w:num w:numId="11" w16cid:durableId="11788093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sbQ0NbA0M7EwszRU0lEKTi0uzszPAykwrwUABivzfywAAAA="/>
  </w:docVars>
  <w:rsids>
    <w:rsidRoot w:val="00D30E2F"/>
    <w:rsid w:val="00000079"/>
    <w:rsid w:val="0000021C"/>
    <w:rsid w:val="00004FF1"/>
    <w:rsid w:val="00022A1D"/>
    <w:rsid w:val="000446DF"/>
    <w:rsid w:val="000A4998"/>
    <w:rsid w:val="000B7BE9"/>
    <w:rsid w:val="000D3F4B"/>
    <w:rsid w:val="000F6B43"/>
    <w:rsid w:val="00117922"/>
    <w:rsid w:val="001653B5"/>
    <w:rsid w:val="00165C6B"/>
    <w:rsid w:val="00167511"/>
    <w:rsid w:val="00176C7C"/>
    <w:rsid w:val="001A3154"/>
    <w:rsid w:val="001A564D"/>
    <w:rsid w:val="001B387E"/>
    <w:rsid w:val="001C5E6B"/>
    <w:rsid w:val="001D3E80"/>
    <w:rsid w:val="001E142B"/>
    <w:rsid w:val="001F0183"/>
    <w:rsid w:val="002208EF"/>
    <w:rsid w:val="00231E76"/>
    <w:rsid w:val="002449C5"/>
    <w:rsid w:val="00254911"/>
    <w:rsid w:val="00256484"/>
    <w:rsid w:val="0026111C"/>
    <w:rsid w:val="002870C6"/>
    <w:rsid w:val="002B182C"/>
    <w:rsid w:val="002C3B20"/>
    <w:rsid w:val="002D04EE"/>
    <w:rsid w:val="002F1DD9"/>
    <w:rsid w:val="00340A90"/>
    <w:rsid w:val="00353361"/>
    <w:rsid w:val="00375AB8"/>
    <w:rsid w:val="003B74FB"/>
    <w:rsid w:val="003C116E"/>
    <w:rsid w:val="003D6204"/>
    <w:rsid w:val="0040471B"/>
    <w:rsid w:val="00422398"/>
    <w:rsid w:val="0043182F"/>
    <w:rsid w:val="0043241D"/>
    <w:rsid w:val="00462787"/>
    <w:rsid w:val="00551153"/>
    <w:rsid w:val="005720F2"/>
    <w:rsid w:val="0059409B"/>
    <w:rsid w:val="005959B5"/>
    <w:rsid w:val="005F087F"/>
    <w:rsid w:val="005F7CE9"/>
    <w:rsid w:val="006655CB"/>
    <w:rsid w:val="006710C2"/>
    <w:rsid w:val="00687C2B"/>
    <w:rsid w:val="006C6615"/>
    <w:rsid w:val="006F0D1E"/>
    <w:rsid w:val="006F24D0"/>
    <w:rsid w:val="00773AE0"/>
    <w:rsid w:val="00796D6D"/>
    <w:rsid w:val="007D1D75"/>
    <w:rsid w:val="007D30CA"/>
    <w:rsid w:val="007D65FD"/>
    <w:rsid w:val="007E5330"/>
    <w:rsid w:val="007F2EDE"/>
    <w:rsid w:val="007F413C"/>
    <w:rsid w:val="00801A4D"/>
    <w:rsid w:val="0082569D"/>
    <w:rsid w:val="00835031"/>
    <w:rsid w:val="0086184C"/>
    <w:rsid w:val="00875BCB"/>
    <w:rsid w:val="0088000E"/>
    <w:rsid w:val="008A66F2"/>
    <w:rsid w:val="008D3D86"/>
    <w:rsid w:val="00903314"/>
    <w:rsid w:val="0091658B"/>
    <w:rsid w:val="009328D4"/>
    <w:rsid w:val="00941983"/>
    <w:rsid w:val="0097130A"/>
    <w:rsid w:val="009B12FD"/>
    <w:rsid w:val="009C4369"/>
    <w:rsid w:val="009E0D32"/>
    <w:rsid w:val="00A07623"/>
    <w:rsid w:val="00A14B0B"/>
    <w:rsid w:val="00A16AF2"/>
    <w:rsid w:val="00A17E1B"/>
    <w:rsid w:val="00A2267E"/>
    <w:rsid w:val="00A35C07"/>
    <w:rsid w:val="00A41429"/>
    <w:rsid w:val="00A77119"/>
    <w:rsid w:val="00A8686D"/>
    <w:rsid w:val="00A86F02"/>
    <w:rsid w:val="00AB352D"/>
    <w:rsid w:val="00AF6C9A"/>
    <w:rsid w:val="00B10874"/>
    <w:rsid w:val="00B10ADE"/>
    <w:rsid w:val="00B50828"/>
    <w:rsid w:val="00B5098E"/>
    <w:rsid w:val="00B51365"/>
    <w:rsid w:val="00BA2F8B"/>
    <w:rsid w:val="00BA74EE"/>
    <w:rsid w:val="00BB4B3C"/>
    <w:rsid w:val="00BC527C"/>
    <w:rsid w:val="00BE3524"/>
    <w:rsid w:val="00C036B2"/>
    <w:rsid w:val="00C1161F"/>
    <w:rsid w:val="00C3161C"/>
    <w:rsid w:val="00C377F3"/>
    <w:rsid w:val="00C55DB7"/>
    <w:rsid w:val="00C779FB"/>
    <w:rsid w:val="00C842A9"/>
    <w:rsid w:val="00C849BD"/>
    <w:rsid w:val="00C84C40"/>
    <w:rsid w:val="00C91D4F"/>
    <w:rsid w:val="00C93BBA"/>
    <w:rsid w:val="00C96B81"/>
    <w:rsid w:val="00CB73C5"/>
    <w:rsid w:val="00CE4FC3"/>
    <w:rsid w:val="00D038BE"/>
    <w:rsid w:val="00D30E2F"/>
    <w:rsid w:val="00D3142C"/>
    <w:rsid w:val="00D4225F"/>
    <w:rsid w:val="00D474CE"/>
    <w:rsid w:val="00D549A8"/>
    <w:rsid w:val="00D55D4A"/>
    <w:rsid w:val="00D56113"/>
    <w:rsid w:val="00D763A7"/>
    <w:rsid w:val="00DA7FEB"/>
    <w:rsid w:val="00DB6569"/>
    <w:rsid w:val="00DE297E"/>
    <w:rsid w:val="00DE67A5"/>
    <w:rsid w:val="00E560E3"/>
    <w:rsid w:val="00EF5B61"/>
    <w:rsid w:val="00F04A03"/>
    <w:rsid w:val="00F10048"/>
    <w:rsid w:val="00F47F4A"/>
    <w:rsid w:val="00F61226"/>
    <w:rsid w:val="00F61E03"/>
    <w:rsid w:val="00F8259A"/>
    <w:rsid w:val="00F84AFF"/>
    <w:rsid w:val="00F93187"/>
    <w:rsid w:val="00F959C8"/>
    <w:rsid w:val="00FC0BDD"/>
    <w:rsid w:val="00FD48E7"/>
    <w:rsid w:val="00FE1A7F"/>
    <w:rsid w:val="00FF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4064BE"/>
  <w15:docId w15:val="{6BF6E5E4-5747-4D6F-835E-E1DEC991A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546" w:right="1545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hanging="36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20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B352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B352D"/>
    <w:pPr>
      <w:widowControl/>
      <w:autoSpaceDE/>
      <w:autoSpaceDN/>
      <w:spacing w:before="100" w:beforeAutospacing="1" w:after="100" w:afterAutospacing="1"/>
    </w:pPr>
    <w:rPr>
      <w:rFonts w:eastAsiaTheme="minorHAnsi"/>
      <w:sz w:val="24"/>
      <w:szCs w:val="24"/>
      <w:lang w:bidi="ar-SA"/>
    </w:rPr>
  </w:style>
  <w:style w:type="paragraph" w:customStyle="1" w:styleId="Default">
    <w:name w:val="Default"/>
    <w:rsid w:val="000F6B43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1A4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446DF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7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30858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1818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065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400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528204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9972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9123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83056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20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79201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2589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3467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72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940000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05404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5029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50877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4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5577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4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2562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51856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8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836127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782719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71268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24652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8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9471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751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163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8835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80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4803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1915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599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461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66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36948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78955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80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647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25892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8415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7214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16041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D46812-E354-4450-9D77-EA6DA97B5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0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simpson</dc:creator>
  <cp:lastModifiedBy>Simpkins, Edward</cp:lastModifiedBy>
  <cp:revision>5</cp:revision>
  <cp:lastPrinted>2024-06-04T21:43:00Z</cp:lastPrinted>
  <dcterms:created xsi:type="dcterms:W3CDTF">2024-07-11T17:54:00Z</dcterms:created>
  <dcterms:modified xsi:type="dcterms:W3CDTF">2024-07-12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3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5-05T00:00:00Z</vt:filetime>
  </property>
  <property fmtid="{D5CDD505-2E9C-101B-9397-08002B2CF9AE}" pid="5" name="GrammarlyDocumentId">
    <vt:lpwstr>16c0563c69348d51bef4031a1dfec58595622d61a41c6e1ceff1ece248f7cccd</vt:lpwstr>
  </property>
</Properties>
</file>